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57B122B9" w14:textId="24BB8E4F" w:rsidR="00C072E0" w:rsidRDefault="00C46043" w:rsidP="00C072E0">
      <w:pPr>
        <w:spacing w:before="0" w:after="0"/>
        <w:jc w:val="center"/>
      </w:pPr>
      <w:r w:rsidRPr="006D66F0">
        <w:t xml:space="preserve">Problems for exercise and homework for the </w:t>
      </w:r>
      <w:hyperlink r:id="rId11" w:history="1">
        <w:r w:rsidRPr="006D66F0">
          <w:rPr>
            <w:rStyle w:val="Hyperlink"/>
          </w:rPr>
          <w:t>Python OOP Course @SoftUni</w:t>
        </w:r>
      </w:hyperlink>
      <w:r w:rsidRPr="006D66F0">
        <w:t xml:space="preserve">. </w:t>
      </w:r>
    </w:p>
    <w:p w14:paraId="1FE86AD9" w14:textId="7DDA8ECE" w:rsidR="00944B09" w:rsidRDefault="00944B09" w:rsidP="00944B09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</w:t>
        </w:r>
        <w:r w:rsidRPr="00840FF3">
          <w:rPr>
            <w:rStyle w:val="Hyperlink"/>
          </w:rPr>
          <w:t>s</w:t>
        </w:r>
        <w:r w:rsidRPr="00840FF3">
          <w:rPr>
            <w:rStyle w:val="Hyperlink"/>
          </w:rPr>
          <w:t>t</w:t>
        </w:r>
        <w:r w:rsidRPr="00840FF3">
          <w:rPr>
            <w:rStyle w:val="Hyperlink"/>
          </w:rPr>
          <w:t>e</w:t>
        </w:r>
        <w:r w:rsidRPr="00840FF3">
          <w:rPr>
            <w:rStyle w:val="Hyperlink"/>
          </w:rPr>
          <w:t>m</w:t>
        </w:r>
      </w:hyperlink>
      <w:r w:rsidRPr="001A0913"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976AB8">
        <w:tc>
          <w:tcPr>
            <w:tcW w:w="5212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976AB8">
        <w:tc>
          <w:tcPr>
            <w:tcW w:w="5212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child._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_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_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0B369828" w14:textId="77777777" w:rsidR="0065043A" w:rsidRDefault="0065043A" w:rsidP="00C46043">
      <w:pPr>
        <w:spacing w:after="0"/>
        <w:rPr>
          <w:rFonts w:ascii="Consolas" w:hAnsi="Consola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FD1A61">
        <w:tc>
          <w:tcPr>
            <w:tcW w:w="5212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FD1A61">
        <w:tc>
          <w:tcPr>
            <w:tcW w:w="5212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username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level</w:t>
            </w:r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_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username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level)</w:t>
            </w:r>
          </w:p>
        </w:tc>
        <w:tc>
          <w:tcPr>
            <w:tcW w:w="5213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 w:rsidRPr="006B60B6">
              <w:rPr>
                <w:rFonts w:ascii="Consolas" w:hAnsi="Consolas"/>
              </w:rPr>
              <w:t>vehicle.fuel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horse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.drive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 = FamilyCar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_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repo.products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repo.find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find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F946F" w14:textId="77777777" w:rsidR="001A7AC3" w:rsidRDefault="001A7AC3" w:rsidP="008068A2">
      <w:pPr>
        <w:spacing w:after="0" w:line="240" w:lineRule="auto"/>
      </w:pPr>
      <w:r>
        <w:separator/>
      </w:r>
    </w:p>
  </w:endnote>
  <w:endnote w:type="continuationSeparator" w:id="0">
    <w:p w14:paraId="21E7C7CC" w14:textId="77777777" w:rsidR="001A7AC3" w:rsidRDefault="001A7A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A4F0A" w14:textId="77777777" w:rsidR="001A7AC3" w:rsidRDefault="001A7AC3" w:rsidP="008068A2">
      <w:pPr>
        <w:spacing w:after="0" w:line="240" w:lineRule="auto"/>
      </w:pPr>
      <w:r>
        <w:separator/>
      </w:r>
    </w:p>
  </w:footnote>
  <w:footnote w:type="continuationSeparator" w:id="0">
    <w:p w14:paraId="000B1ADE" w14:textId="77777777" w:rsidR="001A7AC3" w:rsidRDefault="001A7A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</TotalTime>
  <Pages>6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66</cp:revision>
  <cp:lastPrinted>2015-10-26T22:35:00Z</cp:lastPrinted>
  <dcterms:created xsi:type="dcterms:W3CDTF">2019-11-12T12:29:00Z</dcterms:created>
  <dcterms:modified xsi:type="dcterms:W3CDTF">2023-09-22T21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